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c3eb1f4f249b321a22449c3bbbc0ae162fff7"/>
      <w:r>
        <w:rPr>
          <w:b/>
        </w:rPr>
        <w:t xml:space="preserve">ПРОТОКОЛ ПРО РЕЗУЛЬТАТИ ЗЕМЕЛЬНИХ ТОРГІВ № LRE001-UA-20240429-431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ЛИЗНЮКІ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1.05.2024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1.05.2024 13:2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 проведення земельних торгів з продажу права оренди земельної ділянки 6320680300:04:000:0820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6320680300:04:000:0820 площею 19,0033 га з цільовим призначенням 01.01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1 479,2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84 00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514,7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443,7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ЛЯНСЬКЕ (ФЕРМЕРСЬКЕ) ГОСПОДАРСТВО КОСТЮЧЕНКО МИКОЛИ ІВАНОВИЧА, ЄДРПОУ: 2466717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Олексюк Василь Васильович, ІПН/РНОКПП: 364110359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КОМПАНІЯ "БОТІК", ЄДРПОУ: 2117262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КАЛЕРІЯ", ЄДРПОУ: 380531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ОКОЛИК ІРИНА ВОЛОДИМИРІВНА, ІПН/РНОКПП: 30039121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ЩЕДРІ ЛАНИ СЛОБОЖАНЩИНИ", ЄДРПОУ: 4153442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РИСТОКРАТ-АГРО", ЄДРПОУ: 4522499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СП "ВОЛОДИМИРІВСЬКЕ", ЄДРПОУ: 3056050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ПРИВАТНО - ОРЕНДНЕ СІЛЬСЬКОГОСПОДАРСЬКЕ ПІДПРИЄМСТВО "АГРОПАРТНЕР" , ЄДРПОУ: 0540573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АСЮК ЮРІЙ АНАТОЛІЙОВИЧ, ІПН/РНОКПП: 272810051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СЄЛЄНА-АГРО" , ЄДРПОУ: 4204694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Олексюк Василь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5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0:11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РИСТОКРАТ-АГРО"</w:t>
            </w:r>
          </w:p>
        </w:tc>
        <w:tc>
          <w:p>
            <w:pPr>
              <w:pStyle w:val="Compact"/>
              <w:jc w:val="left"/>
            </w:pPr>
            <w:r>
              <w:t xml:space="preserve">77 002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0:04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СЄЛЄНА-АГРО"</w:t>
            </w:r>
          </w:p>
        </w:tc>
        <w:tc>
          <w:p>
            <w:pPr>
              <w:pStyle w:val="Compact"/>
              <w:jc w:val="left"/>
            </w:pPr>
            <w:r>
              <w:t xml:space="preserve">104 153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9:04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КОСТЮЧЕНКО МИКОЛИ ІВАНОВИЧА</w:t>
            </w:r>
          </w:p>
        </w:tc>
        <w:tc>
          <w:p>
            <w:pPr>
              <w:pStyle w:val="Compact"/>
              <w:jc w:val="left"/>
            </w:pPr>
            <w:r>
              <w:t xml:space="preserve">1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4:26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КАЛЕРІЯ"</w:t>
            </w:r>
          </w:p>
        </w:tc>
        <w:tc>
          <w:p>
            <w:pPr>
              <w:pStyle w:val="Compact"/>
              <w:jc w:val="left"/>
            </w:pPr>
            <w:r>
              <w:t xml:space="preserve">1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3:57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ПРИВАТНО - ОРЕНДНЕ СІЛЬСЬКОГОСПОДАРСЬКЕ ПІДПРИЄМСТВО "АГРОПАРТНЕР"</w:t>
            </w:r>
          </w:p>
        </w:tc>
        <w:tc>
          <w:p>
            <w:pPr>
              <w:pStyle w:val="Compact"/>
              <w:jc w:val="left"/>
            </w:pPr>
            <w:r>
              <w:t xml:space="preserve">110 11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7:20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СП "ВОЛОДИМИРІВСЬКЕ"</w:t>
            </w:r>
          </w:p>
        </w:tc>
        <w:tc>
          <w:p>
            <w:pPr>
              <w:pStyle w:val="Compact"/>
              <w:jc w:val="left"/>
            </w:pPr>
            <w:r>
              <w:t xml:space="preserve">1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4:57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КОЛИ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3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9:13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СЮК ЮР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48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9:15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ЩЕДРІ ЛАНИ СЛОБОЖАНЩИНИ"</w:t>
            </w:r>
          </w:p>
        </w:tc>
        <w:tc>
          <w:p>
            <w:pPr>
              <w:pStyle w:val="Compact"/>
              <w:jc w:val="left"/>
            </w:pPr>
            <w:r>
              <w:t xml:space="preserve">151 36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9:12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КОМПАНІЯ "БОТІК"</w:t>
            </w:r>
          </w:p>
        </w:tc>
        <w:tc>
          <w:p>
            <w:pPr>
              <w:pStyle w:val="Compact"/>
              <w:jc w:val="left"/>
            </w:pPr>
            <w:r>
              <w:t xml:space="preserve">16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9:11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Олексюк Василь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6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1:35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РИСТОКРАТ-АГРО"</w:t>
            </w:r>
          </w:p>
        </w:tc>
        <w:tc>
          <w:p>
            <w:pPr>
              <w:pStyle w:val="Compact"/>
              <w:jc w:val="left"/>
            </w:pPr>
            <w:r>
              <w:t xml:space="preserve">77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1:40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СЄЛЄНА-АГРО"</w:t>
            </w:r>
          </w:p>
        </w:tc>
        <w:tc>
          <w:p>
            <w:pPr>
              <w:pStyle w:val="Compact"/>
              <w:jc w:val="left"/>
            </w:pPr>
            <w:r>
              <w:t xml:space="preserve">104 153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9:04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КОСТЮЧЕНКО МИКОЛИ ІВАНОВИЧА</w:t>
            </w:r>
          </w:p>
        </w:tc>
        <w:tc>
          <w:p>
            <w:pPr>
              <w:pStyle w:val="Compact"/>
              <w:jc w:val="left"/>
            </w:pPr>
            <w:r>
              <w:t xml:space="preserve">1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4:26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КАЛЕРІЯ"</w:t>
            </w:r>
          </w:p>
        </w:tc>
        <w:tc>
          <w:p>
            <w:pPr>
              <w:pStyle w:val="Compact"/>
              <w:jc w:val="left"/>
            </w:pPr>
            <w:r>
              <w:t xml:space="preserve">1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3:57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ПРИВАТНО - ОРЕНДНЕ СІЛЬСЬКОГОСПОДАРСЬКЕ ПІДПРИЄМСТВО "АГРОПАРТНЕР"</w:t>
            </w:r>
          </w:p>
        </w:tc>
        <w:tc>
          <w:p>
            <w:pPr>
              <w:pStyle w:val="Compact"/>
              <w:jc w:val="left"/>
            </w:pPr>
            <w:r>
              <w:t xml:space="preserve">110 11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7:20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СП "ВОЛОДИМИРІВСЬКЕ"</w:t>
            </w:r>
          </w:p>
        </w:tc>
        <w:tc>
          <w:p>
            <w:pPr>
              <w:pStyle w:val="Compact"/>
              <w:jc w:val="left"/>
            </w:pPr>
            <w:r>
              <w:t xml:space="preserve">1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1:5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КОЛИ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8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1:57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СЮК ЮР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80 002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1:59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ЩЕДРІ ЛАНИ СЛОБОЖАНЩИНИ"</w:t>
            </w:r>
          </w:p>
        </w:tc>
        <w:tc>
          <w:p>
            <w:pPr>
              <w:pStyle w:val="Compact"/>
              <w:jc w:val="left"/>
            </w:pPr>
            <w:r>
              <w:t xml:space="preserve">1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КОМПАНІЯ "БОТІК"</w:t>
            </w:r>
          </w:p>
        </w:tc>
        <w:tc>
          <w:p>
            <w:pPr>
              <w:pStyle w:val="Compact"/>
              <w:jc w:val="left"/>
            </w:pPr>
            <w:r>
              <w:t xml:space="preserve">180 003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5:2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РИСТОКРАТ-АГРО"</w:t>
            </w:r>
          </w:p>
        </w:tc>
        <w:tc>
          <w:p>
            <w:pPr>
              <w:pStyle w:val="Compact"/>
              <w:jc w:val="left"/>
            </w:pPr>
            <w:r>
              <w:t xml:space="preserve">77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1:40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СЄЛЄНА-АГРО"</w:t>
            </w:r>
          </w:p>
        </w:tc>
        <w:tc>
          <w:p>
            <w:pPr>
              <w:pStyle w:val="Compact"/>
              <w:jc w:val="left"/>
            </w:pPr>
            <w:r>
              <w:t xml:space="preserve">104 153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9:04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КОСТЮЧЕНКО МИКОЛИ ІВАНОВИЧА</w:t>
            </w:r>
          </w:p>
        </w:tc>
        <w:tc>
          <w:p>
            <w:pPr>
              <w:pStyle w:val="Compact"/>
              <w:jc w:val="left"/>
            </w:pPr>
            <w:r>
              <w:t xml:space="preserve">111 111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17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КАЛЕРІЯ"</w:t>
            </w:r>
          </w:p>
        </w:tc>
        <w:tc>
          <w:p>
            <w:pPr>
              <w:pStyle w:val="Compact"/>
              <w:jc w:val="left"/>
            </w:pPr>
            <w:r>
              <w:t xml:space="preserve">1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3:57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ПРИВАТНО - ОРЕНДНЕ СІЛЬСЬКОГОСПОДАРСЬКЕ ПІДПРИЄМСТВО "АГРОПАРТНЕР"</w:t>
            </w:r>
          </w:p>
        </w:tc>
        <w:tc>
          <w:p>
            <w:pPr>
              <w:pStyle w:val="Compact"/>
              <w:jc w:val="left"/>
            </w:pPr>
            <w:r>
              <w:t xml:space="preserve">110 11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7:20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лексюк Василь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8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26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ЩЕДРІ ЛАНИ СЛОБОЖАНЩИНИ"</w:t>
            </w:r>
          </w:p>
        </w:tc>
        <w:tc>
          <w:p>
            <w:pPr>
              <w:pStyle w:val="Compact"/>
              <w:jc w:val="left"/>
            </w:pPr>
            <w:r>
              <w:t xml:space="preserve">1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СП "ВОЛОДИМИРІВСЬКЕ"</w:t>
            </w:r>
          </w:p>
        </w:tc>
        <w:tc>
          <w:p>
            <w:pPr>
              <w:pStyle w:val="Compact"/>
              <w:jc w:val="left"/>
            </w:pPr>
            <w:r>
              <w:t xml:space="preserve">1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1:5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КОЛИ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83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35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СЮК ЮР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83 002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3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КОМПАНІЯ "БОТІК"</w:t>
            </w:r>
          </w:p>
        </w:tc>
        <w:tc>
          <w:p>
            <w:pPr>
              <w:pStyle w:val="Compact"/>
              <w:jc w:val="left"/>
            </w:pPr>
            <w:r>
              <w:t xml:space="preserve">183 003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41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РИСТОКРАТ-АГРО"</w:t>
            </w:r>
          </w:p>
        </w:tc>
        <w:tc>
          <w:p>
            <w:pPr>
              <w:pStyle w:val="Compact"/>
              <w:jc w:val="left"/>
            </w:pPr>
            <w:r>
              <w:t xml:space="preserve">77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1:40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СЄЛЄНА-АГРО"</w:t>
            </w:r>
          </w:p>
        </w:tc>
        <w:tc>
          <w:p>
            <w:pPr>
              <w:pStyle w:val="Compact"/>
              <w:jc w:val="left"/>
            </w:pPr>
            <w:r>
              <w:t xml:space="preserve">104 153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9:04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КАЛЕРІЯ"</w:t>
            </w:r>
          </w:p>
        </w:tc>
        <w:tc>
          <w:p>
            <w:pPr>
              <w:pStyle w:val="Compact"/>
              <w:jc w:val="left"/>
            </w:pPr>
            <w:r>
              <w:t xml:space="preserve">1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3:57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ПРИВАТНО - ОРЕНДНЕ СІЛЬСЬКОГОСПОДАРСЬКЕ ПІДПРИЄМСТВО "АГРОПАРТНЕР"</w:t>
            </w:r>
          </w:p>
        </w:tc>
        <w:tc>
          <w:p>
            <w:pPr>
              <w:pStyle w:val="Compact"/>
              <w:jc w:val="left"/>
            </w:pPr>
            <w:r>
              <w:t xml:space="preserve">110 11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7:20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КОСТЮЧЕНКО МИКОЛИ ІВАНОВИЧА</w:t>
            </w:r>
          </w:p>
        </w:tc>
        <w:tc>
          <w:p>
            <w:pPr>
              <w:pStyle w:val="Compact"/>
              <w:jc w:val="left"/>
            </w:pPr>
            <w:r>
              <w:t xml:space="preserve">111 111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17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ЩЕДРІ ЛАНИ СЛОБОЖАНЩИНИ"</w:t>
            </w:r>
          </w:p>
        </w:tc>
        <w:tc>
          <w:p>
            <w:pPr>
              <w:pStyle w:val="Compact"/>
              <w:jc w:val="left"/>
            </w:pPr>
            <w:r>
              <w:t xml:space="preserve">180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04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СП "ВОЛОДИМИРІВСЬКЕ"</w:t>
            </w:r>
          </w:p>
        </w:tc>
        <w:tc>
          <w:p>
            <w:pPr>
              <w:pStyle w:val="Compact"/>
              <w:jc w:val="left"/>
            </w:pPr>
            <w:r>
              <w:t xml:space="preserve">181 111,11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07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лексюк Василь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8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0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КОЛИ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84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11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СЮК ЮР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83 002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3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КОМПАНІЯ "БОТІК"</w:t>
            </w:r>
          </w:p>
        </w:tc>
        <w:tc>
          <w:p>
            <w:pPr>
              <w:pStyle w:val="Compact"/>
              <w:jc w:val="left"/>
            </w:pPr>
            <w:r>
              <w:t xml:space="preserve">184 002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17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КОМПАНІЯ "БОТІК", ЄДРПОУ: 2117262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9 200,10 грн (дев'ять тисяч двісті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6 243,68 грн (шість тисяч двісті сорок три гривні 6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77 758,32 грн (сто сімдесят сім тисяч сімсот п'ятдесят вісім гривень 3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34179812000020585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2899998033418981500002058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4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Близнюківська селищна рада Лозівського району Харківс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400021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48201720344280043000028589</w:t>
      </w:r>
    </w:p>
    <w:p>
      <w:pPr>
        <w:numPr>
          <w:ilvl w:val="0"/>
          <w:numId w:val="1006"/>
        </w:numPr>
        <w:pStyle w:val="Compact"/>
      </w:pPr>
      <w:r>
        <w:t xml:space="preserve">Одержувач: вул.Свободи,30 с. Близнюки Лозівського району Харківської області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4400021</w:t>
      </w:r>
    </w:p>
    <w:p>
      <w:pPr>
        <w:numPr>
          <w:ilvl w:val="0"/>
          <w:numId w:val="1006"/>
        </w:numPr>
        <w:pStyle w:val="Compact"/>
      </w:pPr>
      <w:r>
        <w:t xml:space="preserve">Назва банку: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4820172034428004300002858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1.05.2024 13:2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КОМПАНІЯ "БОТІК", ЄДРПОУ: 2117262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БЛИЗНЮКІВ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16:35:23Z</dcterms:created>
  <dcterms:modified xsi:type="dcterms:W3CDTF">2024-06-26T16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